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  <w:b/>
          <w:sz w:val="28"/>
          <w:szCs w:val="28"/>
        </w:rPr>
        <w:id w:val="-1879301166"/>
        <w:docPartObj>
          <w:docPartGallery w:val="Cover Pages"/>
          <w:docPartUnique/>
        </w:docPartObj>
      </w:sdtPr>
      <w:sdtEndPr/>
      <w:sdtContent>
        <w:p w14:paraId="2A830048" w14:textId="77777777" w:rsidR="00AA03EC" w:rsidRPr="00257333" w:rsidRDefault="00FB1C54" w:rsidP="00257333">
          <w:pPr>
            <w:spacing w:after="0" w:line="360" w:lineRule="auto"/>
            <w:jc w:val="center"/>
            <w:rPr>
              <w:rFonts w:ascii="Times New Roman" w:eastAsiaTheme="majorEastAsia" w:hAnsi="Times New Roman" w:cs="Times New Roman"/>
              <w:b/>
              <w:bCs/>
              <w:kern w:val="32"/>
              <w:sz w:val="28"/>
              <w:szCs w:val="28"/>
            </w:rPr>
          </w:pPr>
          <w:r w:rsidRPr="00257333">
            <w:rPr>
              <w:rFonts w:ascii="Times New Roman" w:hAnsi="Times New Roman" w:cs="Times New Roman"/>
              <w:b/>
              <w:sz w:val="28"/>
              <w:szCs w:val="28"/>
            </w:rPr>
            <w:t>АКТУАЛЬНОСТЬ ВАКЦИНАЦИИ В МОЛОДЕЖНОЙ СРЕДЕ</w:t>
          </w:r>
          <w:r>
            <w:rPr>
              <w:rFonts w:ascii="Times New Roman" w:hAnsi="Times New Roman" w:cs="Times New Roman"/>
              <w:b/>
              <w:sz w:val="28"/>
              <w:szCs w:val="28"/>
            </w:rPr>
            <w:t xml:space="preserve"> ИВАНОВСКОГО МЕДИЦИНСКОГО КОЛЛЕДЖА</w:t>
          </w:r>
        </w:p>
      </w:sdtContent>
    </w:sdt>
    <w:p w14:paraId="7EAEA50A" w14:textId="77777777" w:rsidR="00257333" w:rsidRPr="00257333" w:rsidRDefault="00257333" w:rsidP="00783CA3">
      <w:pPr>
        <w:spacing w:before="120" w:after="120" w:line="360" w:lineRule="auto"/>
        <w:jc w:val="center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257333">
        <w:rPr>
          <w:rFonts w:ascii="Times New Roman" w:hAnsi="Times New Roman" w:cs="Times New Roman"/>
          <w:b/>
          <w:i/>
          <w:iCs/>
          <w:sz w:val="28"/>
          <w:szCs w:val="28"/>
        </w:rPr>
        <w:t>Фомичев Д.С., Левашова П.В., Хайретдинова У.Р.</w:t>
      </w:r>
    </w:p>
    <w:p w14:paraId="0CFE7D80" w14:textId="77777777" w:rsidR="00257333" w:rsidRPr="00FB1C54" w:rsidRDefault="00257333" w:rsidP="00257333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FB1C54">
        <w:rPr>
          <w:rFonts w:ascii="Times New Roman" w:hAnsi="Times New Roman" w:cs="Times New Roman"/>
          <w:b/>
          <w:i/>
          <w:iCs/>
          <w:sz w:val="28"/>
          <w:szCs w:val="28"/>
        </w:rPr>
        <w:t>Аннотация</w:t>
      </w:r>
    </w:p>
    <w:p w14:paraId="1A215D90" w14:textId="77777777" w:rsidR="00257333" w:rsidRDefault="00257333" w:rsidP="00257333">
      <w:pPr>
        <w:spacing w:after="0" w:line="360" w:lineRule="auto"/>
        <w:ind w:firstLine="567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В статье рассматривается отношение в современной молодежной среде, в частности студентов Ивановского медицинского колледжа, являющихся субъектами первичного здравоохранения, к вакцинации.</w:t>
      </w:r>
      <w:r w:rsidR="00404892">
        <w:rPr>
          <w:rFonts w:ascii="Times New Roman" w:hAnsi="Times New Roman" w:cs="Times New Roman"/>
          <w:i/>
          <w:iCs/>
          <w:sz w:val="28"/>
          <w:szCs w:val="28"/>
        </w:rPr>
        <w:t xml:space="preserve"> Проведено анкетирование студентов различных курсов, которое показывает </w:t>
      </w:r>
      <w:r w:rsidR="00404892" w:rsidRPr="00404892">
        <w:rPr>
          <w:rFonts w:ascii="Times New Roman" w:hAnsi="Times New Roman" w:cs="Times New Roman"/>
          <w:i/>
          <w:iCs/>
          <w:sz w:val="28"/>
          <w:szCs w:val="28"/>
        </w:rPr>
        <w:t>осознанное и основанное на научных данных отно</w:t>
      </w:r>
      <w:r w:rsidR="00404892">
        <w:rPr>
          <w:rFonts w:ascii="Times New Roman" w:hAnsi="Times New Roman" w:cs="Times New Roman"/>
          <w:i/>
          <w:iCs/>
          <w:sz w:val="28"/>
          <w:szCs w:val="28"/>
        </w:rPr>
        <w:t>шение</w:t>
      </w:r>
      <w:r w:rsidR="00404892" w:rsidRPr="00404892">
        <w:rPr>
          <w:rFonts w:ascii="Times New Roman" w:hAnsi="Times New Roman" w:cs="Times New Roman"/>
          <w:i/>
          <w:iCs/>
          <w:sz w:val="28"/>
          <w:szCs w:val="28"/>
        </w:rPr>
        <w:t xml:space="preserve"> к вакцинам как к важному средству профилактики различных инфекционных заболеваний</w:t>
      </w:r>
    </w:p>
    <w:p w14:paraId="0D0F0A6C" w14:textId="77777777" w:rsidR="00257333" w:rsidRDefault="00257333" w:rsidP="00257333">
      <w:pPr>
        <w:spacing w:after="0" w:line="360" w:lineRule="auto"/>
        <w:ind w:firstLine="567"/>
        <w:jc w:val="both"/>
        <w:rPr>
          <w:rFonts w:ascii="Times New Roman" w:hAnsi="Times New Roman" w:cs="Times New Roman"/>
          <w:i/>
          <w:iCs/>
          <w:sz w:val="28"/>
          <w:szCs w:val="28"/>
        </w:rPr>
      </w:pPr>
    </w:p>
    <w:p w14:paraId="150F920D" w14:textId="77777777" w:rsidR="0009038B" w:rsidRDefault="006E44A7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6E44A7">
        <w:rPr>
          <w:rFonts w:ascii="Times New Roman" w:hAnsi="Times New Roman" w:cs="Times New Roman"/>
          <w:sz w:val="28"/>
          <w:szCs w:val="28"/>
        </w:rPr>
        <w:t xml:space="preserve">Вакцинация является одной из наиболее важных мер для предотвращения распространения инфекционных заболеваний, которые могут иметь серьезные последствия для здоровья. В современном обществе, особенно в </w:t>
      </w:r>
      <w:r w:rsidR="00257333">
        <w:rPr>
          <w:rFonts w:ascii="Times New Roman" w:hAnsi="Times New Roman" w:cs="Times New Roman"/>
          <w:sz w:val="28"/>
          <w:szCs w:val="28"/>
        </w:rPr>
        <w:t xml:space="preserve">после </w:t>
      </w:r>
      <w:r w:rsidRPr="006E44A7">
        <w:rPr>
          <w:rFonts w:ascii="Times New Roman" w:hAnsi="Times New Roman" w:cs="Times New Roman"/>
          <w:sz w:val="28"/>
          <w:szCs w:val="28"/>
        </w:rPr>
        <w:t>пандемии COVID-19, правильное отношение молодых людей, включая студентов медицинского колледжа, к вакцинации становится особенно актуальным.</w:t>
      </w:r>
    </w:p>
    <w:p w14:paraId="1162B4C6" w14:textId="5AB40062" w:rsidR="00257333" w:rsidRDefault="00257333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ники здравоохранения, н</w:t>
      </w:r>
      <w:r w:rsidR="002F0934">
        <w:rPr>
          <w:rFonts w:ascii="Times New Roman" w:hAnsi="Times New Roman" w:cs="Times New Roman"/>
          <w:sz w:val="28"/>
          <w:szCs w:val="28"/>
        </w:rPr>
        <w:t xml:space="preserve">епосредственно контактирующие с </w:t>
      </w:r>
      <w:r>
        <w:rPr>
          <w:rFonts w:ascii="Times New Roman" w:hAnsi="Times New Roman" w:cs="Times New Roman"/>
          <w:sz w:val="28"/>
          <w:szCs w:val="28"/>
        </w:rPr>
        <w:t>населением особенно подвергаются риску заражением различными заболеваниями</w:t>
      </w:r>
      <w:r w:rsidR="00566CFF">
        <w:rPr>
          <w:rFonts w:ascii="Times New Roman" w:hAnsi="Times New Roman" w:cs="Times New Roman"/>
          <w:sz w:val="28"/>
          <w:szCs w:val="28"/>
        </w:rPr>
        <w:t>.</w:t>
      </w:r>
    </w:p>
    <w:p w14:paraId="12BDBE50" w14:textId="77777777" w:rsidR="0009038B" w:rsidRDefault="00566CFF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реди современной молодежи, а в частности и студентов-медиков </w:t>
      </w:r>
      <w:r w:rsidR="002A5FEC">
        <w:rPr>
          <w:rFonts w:ascii="Times New Roman" w:hAnsi="Times New Roman" w:cs="Times New Roman"/>
          <w:sz w:val="28"/>
          <w:szCs w:val="28"/>
        </w:rPr>
        <w:t xml:space="preserve">нет однозначного мнения относительно необходимости вакцинации. </w:t>
      </w:r>
      <w:r w:rsidR="006E44A7" w:rsidRPr="006E44A7">
        <w:rPr>
          <w:rFonts w:ascii="Times New Roman" w:hAnsi="Times New Roman" w:cs="Times New Roman"/>
          <w:sz w:val="28"/>
          <w:szCs w:val="28"/>
        </w:rPr>
        <w:t>Большой вклад в это делает информационный шум, который возникает вокруг вопросов о безопасности и эффективности вакцин</w:t>
      </w:r>
      <w:r w:rsidR="002A5FEC">
        <w:rPr>
          <w:rFonts w:ascii="Times New Roman" w:hAnsi="Times New Roman" w:cs="Times New Roman"/>
          <w:sz w:val="28"/>
          <w:szCs w:val="28"/>
        </w:rPr>
        <w:t>. Д</w:t>
      </w:r>
      <w:r w:rsidR="006E44A7" w:rsidRPr="006E44A7">
        <w:rPr>
          <w:rFonts w:ascii="Times New Roman" w:hAnsi="Times New Roman" w:cs="Times New Roman"/>
          <w:sz w:val="28"/>
          <w:szCs w:val="28"/>
        </w:rPr>
        <w:t>ля будущих медицинских работников важно иметь научно обоснованное</w:t>
      </w:r>
      <w:r w:rsidR="006E44A7">
        <w:rPr>
          <w:rFonts w:ascii="Times New Roman" w:hAnsi="Times New Roman" w:cs="Times New Roman"/>
          <w:sz w:val="28"/>
          <w:szCs w:val="28"/>
        </w:rPr>
        <w:t>, достоверное</w:t>
      </w:r>
      <w:r w:rsidR="006E44A7" w:rsidRPr="006E44A7">
        <w:rPr>
          <w:rFonts w:ascii="Times New Roman" w:hAnsi="Times New Roman" w:cs="Times New Roman"/>
          <w:sz w:val="28"/>
          <w:szCs w:val="28"/>
        </w:rPr>
        <w:t xml:space="preserve"> мнение о вакцинации.</w:t>
      </w:r>
    </w:p>
    <w:p w14:paraId="143AC740" w14:textId="77777777" w:rsidR="002A5FEC" w:rsidRDefault="002A5FEC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 целью изучения отношения студентов Ивановского медицинского колледжа к вакцинации был</w:t>
      </w:r>
      <w:r w:rsidR="007D25CD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 xml:space="preserve"> составлен</w:t>
      </w:r>
      <w:r w:rsidR="007D25CD">
        <w:rPr>
          <w:rFonts w:ascii="Times New Roman" w:hAnsi="Times New Roman" w:cs="Times New Roman"/>
          <w:sz w:val="28"/>
          <w:szCs w:val="28"/>
        </w:rPr>
        <w:t>ы</w:t>
      </w:r>
      <w:r>
        <w:rPr>
          <w:rFonts w:ascii="Times New Roman" w:hAnsi="Times New Roman" w:cs="Times New Roman"/>
          <w:sz w:val="28"/>
          <w:szCs w:val="28"/>
        </w:rPr>
        <w:t xml:space="preserve"> анкет</w:t>
      </w:r>
      <w:r w:rsidR="007D25CD">
        <w:rPr>
          <w:rFonts w:ascii="Times New Roman" w:hAnsi="Times New Roman" w:cs="Times New Roman"/>
          <w:sz w:val="28"/>
          <w:szCs w:val="28"/>
        </w:rPr>
        <w:t>ы для студентов с 1 по 4 курс, содержащие следующие вопросы:</w:t>
      </w:r>
    </w:p>
    <w:p w14:paraId="2DFAA0F7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t>Знаете ли Вы о календаре профилактических прививок?</w:t>
      </w:r>
    </w:p>
    <w:p w14:paraId="02FDFED9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t>Вы поддерживаете вакцинацию?</w:t>
      </w:r>
    </w:p>
    <w:p w14:paraId="65267983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t>Делаете ли Вы прививки?</w:t>
      </w:r>
    </w:p>
    <w:p w14:paraId="101076A7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lastRenderedPageBreak/>
        <w:t>Знаете ли Вы от каких заболеваний вы привиты?</w:t>
      </w:r>
    </w:p>
    <w:p w14:paraId="62A4A9E6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t>Если Вы не делаете профилактических прививок, то каковы причины отказа?</w:t>
      </w:r>
    </w:p>
    <w:p w14:paraId="6216D676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t>Какое отношение к вакцинации в вашей семье?</w:t>
      </w:r>
    </w:p>
    <w:p w14:paraId="212E5B04" w14:textId="77777777" w:rsidR="007D25CD" w:rsidRPr="007D25CD" w:rsidRDefault="007D25CD" w:rsidP="00404892">
      <w:pPr>
        <w:pStyle w:val="a9"/>
        <w:numPr>
          <w:ilvl w:val="0"/>
          <w:numId w:val="1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D25CD">
        <w:rPr>
          <w:rFonts w:ascii="Times New Roman" w:hAnsi="Times New Roman" w:cs="Times New Roman"/>
          <w:sz w:val="28"/>
          <w:szCs w:val="28"/>
        </w:rPr>
        <w:t>Является ли для Вас достаточным уровень преподавания по вакцинопрофилактике в колледже?</w:t>
      </w:r>
      <w:r>
        <w:rPr>
          <w:rFonts w:ascii="Times New Roman" w:hAnsi="Times New Roman" w:cs="Times New Roman"/>
          <w:sz w:val="28"/>
          <w:szCs w:val="28"/>
        </w:rPr>
        <w:t xml:space="preserve"> (для курсов со 2 по 4)</w:t>
      </w:r>
    </w:p>
    <w:p w14:paraId="0A665C62" w14:textId="77777777" w:rsidR="00EA6E93" w:rsidRDefault="006E6B89" w:rsidP="00404892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>Анкетирование прошли</w:t>
      </w:r>
      <w:r w:rsidR="0066609C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D02FAA">
        <w:rPr>
          <w:rFonts w:ascii="Times New Roman" w:eastAsia="Times New Roman" w:hAnsi="Times New Roman" w:cs="Times New Roman"/>
          <w:sz w:val="28"/>
          <w:szCs w:val="24"/>
          <w:lang w:eastAsia="ru-RU"/>
        </w:rPr>
        <w:t>1321 студент</w:t>
      </w:r>
      <w:r w:rsidR="009915DF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D02FAA">
        <w:rPr>
          <w:rFonts w:ascii="Times New Roman" w:eastAsia="Times New Roman" w:hAnsi="Times New Roman" w:cs="Times New Roman"/>
          <w:sz w:val="28"/>
          <w:szCs w:val="24"/>
          <w:lang w:eastAsia="ru-RU"/>
        </w:rPr>
        <w:t>Ивановского медицинского колледжа четырех курсов,</w:t>
      </w:r>
      <w:r w:rsidR="008D410B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трех специальностей: Лечебное дело, Сестринское дело, а также Фармация</w:t>
      </w:r>
      <w:r w:rsidR="00D02FAA">
        <w:rPr>
          <w:rFonts w:ascii="Times New Roman" w:eastAsia="Times New Roman" w:hAnsi="Times New Roman" w:cs="Times New Roman"/>
          <w:sz w:val="28"/>
          <w:szCs w:val="24"/>
          <w:lang w:eastAsia="ru-RU"/>
        </w:rPr>
        <w:t>.</w:t>
      </w:r>
    </w:p>
    <w:p w14:paraId="13F2CA5C" w14:textId="77777777" w:rsidR="006E6B89" w:rsidRDefault="00994CC7" w:rsidP="00404892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4"/>
          <w:lang w:eastAsia="ru-RU"/>
        </w:rPr>
        <w:t>Более двух третьих опрошенных поддерживают вакцинацию, причем чем старше курс обучения, тем большее количество студентов считают вакцинацию необходимой.</w:t>
      </w:r>
    </w:p>
    <w:p w14:paraId="6449EC15" w14:textId="4B232496" w:rsidR="005D4E74" w:rsidRDefault="00BC798F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E3F76F2" wp14:editId="7B0CAF73">
            <wp:extent cx="2676525" cy="262128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621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F2D878" w14:textId="77777777" w:rsidR="00BC2B3C" w:rsidRPr="008A4FC8" w:rsidRDefault="00404892" w:rsidP="00404892">
      <w:pPr>
        <w:spacing w:after="0" w:line="36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hAnsi="Times New Roman" w:cs="Times New Roman"/>
          <w:sz w:val="28"/>
        </w:rPr>
        <w:t>Рисунок 1</w:t>
      </w:r>
    </w:p>
    <w:p w14:paraId="39672A38" w14:textId="77777777" w:rsidR="00994CC7" w:rsidRDefault="00994CC7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Анализ вопроса «Делаете ли вы прививки» показал обратную тенденцию: студенты первого курса чаще отвечали на данный вопрос положительно, чем студенты старших курсов. Можно предполагать, что молодые люди, только что пришедшие из школы еще помнят об обязательных прививках в медицинском кабинете. При переходе на следующую ступень образования ответственность за своевременную вакцинацию возлагается на самих студентов, но вследствие различных причин, многие не делают прививки вовремя, либо не делают их </w:t>
      </w:r>
      <w:r>
        <w:rPr>
          <w:rFonts w:ascii="Times New Roman" w:hAnsi="Times New Roman" w:cs="Times New Roman"/>
          <w:sz w:val="28"/>
          <w:szCs w:val="28"/>
        </w:rPr>
        <w:lastRenderedPageBreak/>
        <w:t>вообще. Вместе с тем необходимо отметить, что среди опрошенных студентов вакцинируется более 60%.</w:t>
      </w:r>
    </w:p>
    <w:p w14:paraId="45CB69C8" w14:textId="1F1C2DA0" w:rsidR="005D4E74" w:rsidRDefault="00BC798F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70F16B7" wp14:editId="79151AB2">
            <wp:extent cx="2752725" cy="287147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871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A5FA6B" w14:textId="77777777" w:rsidR="00BC2B3C" w:rsidRPr="008A4FC8" w:rsidRDefault="00BC2B3C" w:rsidP="00404892">
      <w:pPr>
        <w:spacing w:after="0" w:line="36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hAnsi="Times New Roman" w:cs="Times New Roman"/>
          <w:sz w:val="28"/>
        </w:rPr>
        <w:t>Рисунок 2</w:t>
      </w:r>
    </w:p>
    <w:p w14:paraId="2584AFC4" w14:textId="18090FC9" w:rsidR="00223A6F" w:rsidRDefault="00223A6F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нашей стране утвержден </w:t>
      </w:r>
      <w:r w:rsidRPr="00223A6F">
        <w:rPr>
          <w:rFonts w:ascii="Times New Roman" w:hAnsi="Times New Roman" w:cs="Times New Roman"/>
          <w:sz w:val="28"/>
          <w:szCs w:val="28"/>
        </w:rPr>
        <w:t>Национальны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>календар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>прививок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>– документ, регламентирующий очерёдност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>вакцинаци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>согласно возрасту и типу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>вакцин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223A6F">
        <w:rPr>
          <w:rFonts w:ascii="Times New Roman" w:hAnsi="Times New Roman" w:cs="Times New Roman"/>
          <w:sz w:val="28"/>
          <w:szCs w:val="28"/>
        </w:rPr>
        <w:t>Национальный календарь прививок состоит из двух частей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23A6F">
        <w:rPr>
          <w:rFonts w:ascii="Times New Roman" w:hAnsi="Times New Roman" w:cs="Times New Roman"/>
          <w:sz w:val="28"/>
          <w:szCs w:val="28"/>
        </w:rPr>
        <w:t xml:space="preserve">Первая часть – включает в себя вакцинации от самых распространённых </w:t>
      </w:r>
      <w:r w:rsidR="002F0934" w:rsidRPr="00223A6F">
        <w:rPr>
          <w:rFonts w:ascii="Times New Roman" w:hAnsi="Times New Roman" w:cs="Times New Roman"/>
          <w:sz w:val="28"/>
          <w:szCs w:val="28"/>
        </w:rPr>
        <w:t>заболеваний,</w:t>
      </w:r>
      <w:r>
        <w:rPr>
          <w:rFonts w:ascii="Times New Roman" w:hAnsi="Times New Roman" w:cs="Times New Roman"/>
          <w:sz w:val="28"/>
          <w:szCs w:val="28"/>
        </w:rPr>
        <w:t xml:space="preserve"> а вторая – </w:t>
      </w:r>
      <w:r w:rsidRPr="00223A6F">
        <w:rPr>
          <w:rFonts w:ascii="Times New Roman" w:hAnsi="Times New Roman" w:cs="Times New Roman"/>
          <w:sz w:val="28"/>
          <w:szCs w:val="28"/>
        </w:rPr>
        <w:t>по эпидемиологи</w:t>
      </w:r>
      <w:r>
        <w:rPr>
          <w:rFonts w:ascii="Times New Roman" w:hAnsi="Times New Roman" w:cs="Times New Roman"/>
          <w:sz w:val="28"/>
          <w:szCs w:val="28"/>
        </w:rPr>
        <w:t>ческим показаниям.</w:t>
      </w:r>
    </w:p>
    <w:p w14:paraId="6E57C452" w14:textId="77777777" w:rsidR="00223A6F" w:rsidRDefault="00223A6F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23A6F">
        <w:rPr>
          <w:rFonts w:ascii="Times New Roman" w:hAnsi="Times New Roman" w:cs="Times New Roman"/>
          <w:sz w:val="28"/>
          <w:szCs w:val="28"/>
        </w:rPr>
        <w:t>Национальный календарь прививок – это точный, авторитетный и понятный источник информации в первую очередь для родителей</w:t>
      </w:r>
      <w:r>
        <w:rPr>
          <w:rFonts w:ascii="Times New Roman" w:hAnsi="Times New Roman" w:cs="Times New Roman"/>
          <w:sz w:val="28"/>
          <w:szCs w:val="28"/>
        </w:rPr>
        <w:t xml:space="preserve"> и, конечно, студенты младших курсов еще не в полной мере ознакомлены с ним, как с удобным инструментом, который они могут применять не только в своей профессиональной деятельности, но и в повседневной жизни. Однако, практически все студенты старших курсов хорошо осведомлены о данной календаре.</w:t>
      </w:r>
    </w:p>
    <w:p w14:paraId="381380FD" w14:textId="56E340D0" w:rsidR="005D4E74" w:rsidRDefault="00BC798F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673A5356" wp14:editId="439BFA09">
            <wp:extent cx="3970020" cy="27276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460" cy="27361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4845D8" w14:textId="77777777" w:rsidR="00BC2B3C" w:rsidRDefault="00BC2B3C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исунок 3</w:t>
      </w:r>
    </w:p>
    <w:p w14:paraId="72AC6ACC" w14:textId="77777777" w:rsidR="007E28AF" w:rsidRDefault="007E28AF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ддерживая необходимость вакцинации, делая регулярные прививки на основе Национального календаря молодые люди должны понимать от каких заболеваний они привиты. Опрос действительно подтвердил данную гипотезу и показал, что в среднем 85% студентов знают о тех заболеваниях, от которых им были сделаны прививки.</w:t>
      </w:r>
    </w:p>
    <w:p w14:paraId="5B8A1390" w14:textId="3426F065" w:rsidR="008847B5" w:rsidRDefault="00BC798F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4E13239" wp14:editId="26533903">
            <wp:extent cx="3695219" cy="3076575"/>
            <wp:effectExtent l="0" t="0" r="63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618" cy="30835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1D541A" w14:textId="77777777" w:rsidR="00BC2B3C" w:rsidRPr="008A4FC8" w:rsidRDefault="00BC2B3C" w:rsidP="00404892">
      <w:pPr>
        <w:spacing w:after="0" w:line="36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hAnsi="Times New Roman" w:cs="Times New Roman"/>
          <w:sz w:val="28"/>
        </w:rPr>
        <w:t>Рисунок 4</w:t>
      </w:r>
    </w:p>
    <w:p w14:paraId="0F304CA7" w14:textId="12EB3A8E" w:rsidR="00BC2B3C" w:rsidRDefault="00253260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есмотря на то, что подавляющее большинство студентов за </w:t>
      </w:r>
      <w:r w:rsidR="00CD5FDC">
        <w:rPr>
          <w:rFonts w:ascii="Times New Roman" w:hAnsi="Times New Roman" w:cs="Times New Roman"/>
          <w:sz w:val="28"/>
          <w:szCs w:val="28"/>
        </w:rPr>
        <w:t xml:space="preserve">проведение </w:t>
      </w:r>
      <w:r>
        <w:rPr>
          <w:rFonts w:ascii="Times New Roman" w:hAnsi="Times New Roman" w:cs="Times New Roman"/>
          <w:sz w:val="28"/>
          <w:szCs w:val="28"/>
        </w:rPr>
        <w:t>вакцинаци</w:t>
      </w:r>
      <w:r w:rsidR="00CD5FDC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CD5FDC">
        <w:rPr>
          <w:rFonts w:ascii="Times New Roman" w:hAnsi="Times New Roman" w:cs="Times New Roman"/>
          <w:sz w:val="28"/>
          <w:szCs w:val="28"/>
        </w:rPr>
        <w:t xml:space="preserve">треть опрошенных не поддерживают ее. Причины отказа от вакцинации разные, но в основном все они связаны с теми или иными </w:t>
      </w:r>
      <w:r w:rsidR="00CD5FDC">
        <w:rPr>
          <w:rFonts w:ascii="Times New Roman" w:hAnsi="Times New Roman" w:cs="Times New Roman"/>
          <w:sz w:val="28"/>
          <w:szCs w:val="28"/>
        </w:rPr>
        <w:lastRenderedPageBreak/>
        <w:t>предубеждениями: либо в семье, либо среди ближай</w:t>
      </w:r>
      <w:r w:rsidR="002F0934">
        <w:rPr>
          <w:rFonts w:ascii="Times New Roman" w:hAnsi="Times New Roman" w:cs="Times New Roman"/>
          <w:sz w:val="28"/>
          <w:szCs w:val="28"/>
        </w:rPr>
        <w:t>шего окружения, либо просто по безграмотности</w:t>
      </w:r>
      <w:bookmarkStart w:id="0" w:name="_GoBack"/>
      <w:bookmarkEnd w:id="0"/>
      <w:r w:rsidR="00CD5FDC">
        <w:rPr>
          <w:rFonts w:ascii="Times New Roman" w:hAnsi="Times New Roman" w:cs="Times New Roman"/>
          <w:sz w:val="28"/>
          <w:szCs w:val="28"/>
        </w:rPr>
        <w:t>, что могло выразиться при выборе ответа «другое».</w:t>
      </w:r>
    </w:p>
    <w:p w14:paraId="4AF96906" w14:textId="77777777" w:rsidR="008847B5" w:rsidRDefault="008847B5" w:rsidP="0040489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412082BD" wp14:editId="17447257">
            <wp:extent cx="6320155" cy="2066925"/>
            <wp:effectExtent l="0" t="0" r="4445" b="9525"/>
            <wp:docPr id="15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D3EFA86" w14:textId="77777777" w:rsidR="00BC2B3C" w:rsidRPr="008A4FC8" w:rsidRDefault="00BC2B3C" w:rsidP="00404892">
      <w:pPr>
        <w:spacing w:after="0" w:line="36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hAnsi="Times New Roman" w:cs="Times New Roman"/>
          <w:sz w:val="28"/>
        </w:rPr>
        <w:t>Рисунок 5</w:t>
      </w:r>
    </w:p>
    <w:p w14:paraId="541DBD5F" w14:textId="77777777" w:rsidR="00BC2B3C" w:rsidRDefault="00CD5FDC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днако вопрос об отношении к вакцинации в семье показал в большинстве своем либо положительное</w:t>
      </w:r>
      <w:r w:rsidR="0040489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либо нейтральное отношение и лишь в 10% семей категорически не делают прививок.</w:t>
      </w:r>
    </w:p>
    <w:p w14:paraId="13F6C56C" w14:textId="77777777" w:rsidR="008847B5" w:rsidRDefault="008847B5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37E339BD" wp14:editId="232AE21A">
            <wp:extent cx="5048250" cy="2038350"/>
            <wp:effectExtent l="0" t="0" r="0" b="0"/>
            <wp:docPr id="17" name="Диаграмма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D0086E3" w14:textId="77777777" w:rsidR="00BC2B3C" w:rsidRPr="008A4FC8" w:rsidRDefault="00BC2B3C" w:rsidP="00404892">
      <w:pPr>
        <w:spacing w:after="0" w:line="36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hAnsi="Times New Roman" w:cs="Times New Roman"/>
          <w:sz w:val="28"/>
        </w:rPr>
        <w:t>Рисунок 6</w:t>
      </w:r>
    </w:p>
    <w:p w14:paraId="1843BDAF" w14:textId="77777777" w:rsidR="00CD5FDC" w:rsidRDefault="00CD5FDC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Чтобы повысить уровень образованности студентов и ответственного отношения к прививкам в Ивановском медицинском колледже в учебном процессе уделяется достаточно большое внимание необходимости и правильности вакцинации</w:t>
      </w:r>
      <w:r w:rsidR="00404892">
        <w:rPr>
          <w:rFonts w:ascii="Times New Roman" w:hAnsi="Times New Roman" w:cs="Times New Roman"/>
          <w:sz w:val="28"/>
          <w:szCs w:val="28"/>
        </w:rPr>
        <w:t>, поэтому около 90% опрошенных считают достаточным для них уровень преподавания по вакцинопрофилактике в колледже</w:t>
      </w:r>
    </w:p>
    <w:p w14:paraId="79D0A8EE" w14:textId="0B445A09" w:rsidR="008847B5" w:rsidRDefault="00BC798F" w:rsidP="0040489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583EC14B" wp14:editId="7A8A32A9">
            <wp:extent cx="4097020" cy="348107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0" cy="3481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EDA1CE" w14:textId="77777777" w:rsidR="00BC2B3C" w:rsidRPr="008A4FC8" w:rsidRDefault="00BC2B3C" w:rsidP="00404892">
      <w:pPr>
        <w:spacing w:after="0" w:line="36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hAnsi="Times New Roman" w:cs="Times New Roman"/>
          <w:sz w:val="28"/>
        </w:rPr>
        <w:t>Рисунок 7</w:t>
      </w:r>
    </w:p>
    <w:p w14:paraId="3B6532AE" w14:textId="77777777" w:rsidR="002D683B" w:rsidRPr="002D683B" w:rsidRDefault="00217F3E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ким образом, </w:t>
      </w:r>
      <w:r w:rsidR="00B205BE">
        <w:rPr>
          <w:rFonts w:ascii="Times New Roman" w:hAnsi="Times New Roman" w:cs="Times New Roman"/>
          <w:sz w:val="28"/>
          <w:szCs w:val="28"/>
        </w:rPr>
        <w:t>о</w:t>
      </w:r>
      <w:r w:rsidR="002D683B" w:rsidRPr="002D683B">
        <w:rPr>
          <w:rFonts w:ascii="Times New Roman" w:hAnsi="Times New Roman" w:cs="Times New Roman"/>
          <w:sz w:val="28"/>
          <w:szCs w:val="28"/>
        </w:rPr>
        <w:t>бщее представление студентов</w:t>
      </w:r>
      <w:r w:rsidR="00B205BE">
        <w:rPr>
          <w:rFonts w:ascii="Times New Roman" w:hAnsi="Times New Roman" w:cs="Times New Roman"/>
          <w:sz w:val="28"/>
          <w:szCs w:val="28"/>
        </w:rPr>
        <w:t xml:space="preserve"> </w:t>
      </w:r>
      <w:r w:rsidR="00404892">
        <w:rPr>
          <w:rFonts w:ascii="Times New Roman" w:hAnsi="Times New Roman" w:cs="Times New Roman"/>
          <w:sz w:val="28"/>
          <w:szCs w:val="28"/>
        </w:rPr>
        <w:t>И</w:t>
      </w:r>
      <w:r w:rsidR="00B205BE">
        <w:rPr>
          <w:rFonts w:ascii="Times New Roman" w:hAnsi="Times New Roman" w:cs="Times New Roman"/>
          <w:sz w:val="28"/>
          <w:szCs w:val="28"/>
        </w:rPr>
        <w:t>вановского</w:t>
      </w:r>
      <w:r w:rsidR="002D683B" w:rsidRPr="002D683B">
        <w:rPr>
          <w:rFonts w:ascii="Times New Roman" w:hAnsi="Times New Roman" w:cs="Times New Roman"/>
          <w:sz w:val="28"/>
          <w:szCs w:val="28"/>
        </w:rPr>
        <w:t xml:space="preserve"> медицинского колледжа о вакцинации можно охар</w:t>
      </w:r>
      <w:r w:rsidR="00B205BE">
        <w:rPr>
          <w:rFonts w:ascii="Times New Roman" w:hAnsi="Times New Roman" w:cs="Times New Roman"/>
          <w:sz w:val="28"/>
          <w:szCs w:val="28"/>
        </w:rPr>
        <w:t>актеризовать как положительное,</w:t>
      </w:r>
      <w:r w:rsidR="002D683B" w:rsidRPr="002D683B">
        <w:rPr>
          <w:rFonts w:ascii="Times New Roman" w:hAnsi="Times New Roman" w:cs="Times New Roman"/>
          <w:sz w:val="28"/>
          <w:szCs w:val="28"/>
        </w:rPr>
        <w:t xml:space="preserve"> осознанное</w:t>
      </w:r>
      <w:r w:rsidR="00B205BE" w:rsidRPr="00B205BE">
        <w:rPr>
          <w:rFonts w:ascii="Times New Roman" w:hAnsi="Times New Roman" w:cs="Times New Roman"/>
          <w:sz w:val="28"/>
          <w:szCs w:val="28"/>
        </w:rPr>
        <w:t xml:space="preserve"> </w:t>
      </w:r>
      <w:r w:rsidR="00B205BE">
        <w:rPr>
          <w:rFonts w:ascii="Times New Roman" w:hAnsi="Times New Roman" w:cs="Times New Roman"/>
          <w:sz w:val="28"/>
          <w:szCs w:val="28"/>
        </w:rPr>
        <w:t xml:space="preserve">и </w:t>
      </w:r>
      <w:r w:rsidR="00B205BE" w:rsidRPr="002D683B">
        <w:rPr>
          <w:rFonts w:ascii="Times New Roman" w:hAnsi="Times New Roman" w:cs="Times New Roman"/>
          <w:sz w:val="28"/>
          <w:szCs w:val="28"/>
        </w:rPr>
        <w:t>основанное на научных данных и свои</w:t>
      </w:r>
      <w:r w:rsidR="00B205BE">
        <w:rPr>
          <w:rFonts w:ascii="Times New Roman" w:hAnsi="Times New Roman" w:cs="Times New Roman"/>
          <w:sz w:val="28"/>
          <w:szCs w:val="28"/>
        </w:rPr>
        <w:t>х профессиональных знаниях</w:t>
      </w:r>
      <w:r w:rsidR="002D683B" w:rsidRPr="002D683B">
        <w:rPr>
          <w:rFonts w:ascii="Times New Roman" w:hAnsi="Times New Roman" w:cs="Times New Roman"/>
          <w:sz w:val="28"/>
          <w:szCs w:val="28"/>
        </w:rPr>
        <w:t>. Они относятся к вакцинам как к важному средству профилактики различных инфекционных заболеваний.</w:t>
      </w:r>
    </w:p>
    <w:p w14:paraId="345604B2" w14:textId="77777777" w:rsidR="002D683B" w:rsidRDefault="002D683B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2D683B">
        <w:rPr>
          <w:rFonts w:ascii="Times New Roman" w:hAnsi="Times New Roman" w:cs="Times New Roman"/>
          <w:sz w:val="28"/>
          <w:szCs w:val="28"/>
        </w:rPr>
        <w:t>Студенты колледжа понимают, что вакцины способны предотвращать распространение заболеваний путем активации иммунной системы организма</w:t>
      </w:r>
      <w:r w:rsidR="00404892">
        <w:rPr>
          <w:rFonts w:ascii="Times New Roman" w:hAnsi="Times New Roman" w:cs="Times New Roman"/>
          <w:sz w:val="28"/>
          <w:szCs w:val="28"/>
        </w:rPr>
        <w:t xml:space="preserve"> и</w:t>
      </w:r>
      <w:r w:rsidRPr="002D683B">
        <w:rPr>
          <w:rFonts w:ascii="Times New Roman" w:hAnsi="Times New Roman" w:cs="Times New Roman"/>
          <w:sz w:val="28"/>
          <w:szCs w:val="28"/>
        </w:rPr>
        <w:t xml:space="preserve"> осознают не только преимуще</w:t>
      </w:r>
      <w:r w:rsidR="00B205BE">
        <w:rPr>
          <w:rFonts w:ascii="Times New Roman" w:hAnsi="Times New Roman" w:cs="Times New Roman"/>
          <w:sz w:val="28"/>
          <w:szCs w:val="28"/>
        </w:rPr>
        <w:t>ства вакцинации для индивидуумов</w:t>
      </w:r>
      <w:r w:rsidRPr="002D683B">
        <w:rPr>
          <w:rFonts w:ascii="Times New Roman" w:hAnsi="Times New Roman" w:cs="Times New Roman"/>
          <w:sz w:val="28"/>
          <w:szCs w:val="28"/>
        </w:rPr>
        <w:t>, но и ее общественное значение, поскольку вакцинированные люди служат барьером для распространения инфекций в обществе.</w:t>
      </w:r>
    </w:p>
    <w:p w14:paraId="62FEDF14" w14:textId="77777777" w:rsidR="002D683B" w:rsidRPr="002D683B" w:rsidRDefault="00B205BE" w:rsidP="00404892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ни </w:t>
      </w:r>
      <w:r w:rsidR="002D683B" w:rsidRPr="002D683B">
        <w:rPr>
          <w:rFonts w:ascii="Times New Roman" w:hAnsi="Times New Roman" w:cs="Times New Roman"/>
          <w:sz w:val="28"/>
          <w:szCs w:val="28"/>
        </w:rPr>
        <w:t>также знакомы с принципом коллективного иммунитета, который играет ключевую роль в о</w:t>
      </w:r>
      <w:r w:rsidR="00404892">
        <w:rPr>
          <w:rFonts w:ascii="Times New Roman" w:hAnsi="Times New Roman" w:cs="Times New Roman"/>
          <w:sz w:val="28"/>
          <w:szCs w:val="28"/>
        </w:rPr>
        <w:t>бщественном здравоохранении,</w:t>
      </w:r>
      <w:r w:rsidR="002D683B" w:rsidRPr="002D683B">
        <w:rPr>
          <w:rFonts w:ascii="Times New Roman" w:hAnsi="Times New Roman" w:cs="Times New Roman"/>
          <w:sz w:val="28"/>
          <w:szCs w:val="28"/>
        </w:rPr>
        <w:t xml:space="preserve"> осознают, что для достижения коллективного иммунитета необходимо достаточное число людей быть вакцинированными, поскольку это помогает остановить распространение инфекции и защищает уязвимые группы населения.</w:t>
      </w:r>
    </w:p>
    <w:p w14:paraId="66C0E7DE" w14:textId="77777777" w:rsidR="009B7855" w:rsidRDefault="00404892" w:rsidP="004806B5">
      <w:pPr>
        <w:pStyle w:val="1"/>
        <w:spacing w:line="360" w:lineRule="auto"/>
        <w:jc w:val="center"/>
        <w:rPr>
          <w:rFonts w:ascii="Times New Roman" w:hAnsi="Times New Roman"/>
          <w:sz w:val="28"/>
          <w:szCs w:val="28"/>
        </w:rPr>
      </w:pPr>
      <w:bookmarkStart w:id="1" w:name="_Toc93603421"/>
      <w:bookmarkStart w:id="2" w:name="_Toc93683359"/>
      <w:r>
        <w:rPr>
          <w:rFonts w:ascii="Times New Roman" w:hAnsi="Times New Roman"/>
          <w:sz w:val="28"/>
          <w:szCs w:val="28"/>
        </w:rPr>
        <w:lastRenderedPageBreak/>
        <w:t>Л</w:t>
      </w:r>
      <w:r w:rsidR="00AB411F" w:rsidRPr="004806B5">
        <w:rPr>
          <w:rFonts w:ascii="Times New Roman" w:hAnsi="Times New Roman"/>
          <w:sz w:val="28"/>
          <w:szCs w:val="28"/>
        </w:rPr>
        <w:t>итератур</w:t>
      </w:r>
      <w:bookmarkEnd w:id="1"/>
      <w:bookmarkEnd w:id="2"/>
      <w:r>
        <w:rPr>
          <w:rFonts w:ascii="Times New Roman" w:hAnsi="Times New Roman"/>
          <w:sz w:val="28"/>
          <w:szCs w:val="28"/>
        </w:rPr>
        <w:t>а</w:t>
      </w:r>
    </w:p>
    <w:p w14:paraId="118C152E" w14:textId="77777777" w:rsidR="008A5A03" w:rsidRDefault="008A5A03" w:rsidP="002E375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A5A03">
        <w:rPr>
          <w:rFonts w:ascii="Times New Roman" w:hAnsi="Times New Roman" w:cs="Times New Roman"/>
          <w:sz w:val="28"/>
          <w:szCs w:val="28"/>
        </w:rPr>
        <w:t>1. Вакцины и вакцинация. Национальное руководство. - М.: ГЭОТАР-Медиа, 2020</w:t>
      </w:r>
    </w:p>
    <w:p w14:paraId="46153DE8" w14:textId="77777777" w:rsidR="008A5A03" w:rsidRDefault="008A5A03" w:rsidP="002E375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A5A03">
        <w:rPr>
          <w:rFonts w:ascii="Times New Roman" w:hAnsi="Times New Roman" w:cs="Times New Roman"/>
          <w:sz w:val="28"/>
          <w:szCs w:val="28"/>
        </w:rPr>
        <w:t>2. Зверев, В.В. Вакцины и вакцинация. Национальное руководство (+ CD-ROM) / В.В. Зверев. - М.: ГЭОТАР-Медиа, 2020.</w:t>
      </w:r>
    </w:p>
    <w:p w14:paraId="37F4CFF6" w14:textId="77777777" w:rsidR="008A5A03" w:rsidRDefault="008A5A03" w:rsidP="002E375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A5A03">
        <w:rPr>
          <w:rFonts w:ascii="Times New Roman" w:hAnsi="Times New Roman" w:cs="Times New Roman"/>
          <w:sz w:val="28"/>
          <w:szCs w:val="28"/>
        </w:rPr>
        <w:t>3. Коток, Александр Прививки в вопросах и ответах для думающих родителей / Александр Коток. - М.: Гомеопатическая книга, 2020</w:t>
      </w:r>
    </w:p>
    <w:p w14:paraId="45DAF2AC" w14:textId="77777777" w:rsidR="008A5A03" w:rsidRDefault="008A5A03" w:rsidP="002E375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A5A03">
        <w:rPr>
          <w:rFonts w:ascii="Times New Roman" w:hAnsi="Times New Roman" w:cs="Times New Roman"/>
          <w:sz w:val="28"/>
          <w:szCs w:val="28"/>
        </w:rPr>
        <w:t>4. Червонская, Г. П. Вакцинация без диагностики - профанация в борьбе с инфекционными болезнями. Основы вакцинологии / Г.П. Червонская. - М.: Академия изучения проблем национальной безопасности, ЦПФС Единение, 2020</w:t>
      </w:r>
    </w:p>
    <w:p w14:paraId="7B9C964F" w14:textId="77777777" w:rsidR="008A5A03" w:rsidRDefault="008A5A03" w:rsidP="002E375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A5A03">
        <w:rPr>
          <w:rFonts w:ascii="Times New Roman" w:hAnsi="Times New Roman" w:cs="Times New Roman"/>
          <w:sz w:val="28"/>
          <w:szCs w:val="28"/>
        </w:rPr>
        <w:t>5. Методические рекомендации по проведению профилактических прививок</w:t>
      </w:r>
      <w:r w:rsidR="002E375E">
        <w:rPr>
          <w:rFonts w:ascii="Times New Roman" w:hAnsi="Times New Roman" w:cs="Times New Roman"/>
          <w:sz w:val="28"/>
          <w:szCs w:val="28"/>
        </w:rPr>
        <w:t xml:space="preserve"> </w:t>
      </w:r>
      <w:r w:rsidRPr="008A5A03">
        <w:rPr>
          <w:rFonts w:ascii="Times New Roman" w:hAnsi="Times New Roman" w:cs="Times New Roman"/>
          <w:sz w:val="28"/>
          <w:szCs w:val="28"/>
        </w:rPr>
        <w:t>в</w:t>
      </w:r>
      <w:r w:rsidR="002E375E">
        <w:rPr>
          <w:rFonts w:ascii="Times New Roman" w:hAnsi="Times New Roman" w:cs="Times New Roman"/>
          <w:sz w:val="28"/>
          <w:szCs w:val="28"/>
        </w:rPr>
        <w:t xml:space="preserve"> </w:t>
      </w:r>
      <w:r w:rsidRPr="008A5A03">
        <w:rPr>
          <w:rFonts w:ascii="Times New Roman" w:hAnsi="Times New Roman" w:cs="Times New Roman"/>
          <w:sz w:val="28"/>
          <w:szCs w:val="28"/>
        </w:rPr>
        <w:t>соответствии с приказом Минздрава России от 06.12 2021 г. №1122н «Об утверждении национального календаря профилактических прививок, календаря профилактических прививок по эпидемическим показаниям и порядка поведения профилактических прививок», Москва 2022 г.</w:t>
      </w:r>
    </w:p>
    <w:p w14:paraId="413F4F22" w14:textId="77777777" w:rsidR="007555AD" w:rsidRPr="008A5A03" w:rsidRDefault="008A5A03" w:rsidP="002E375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A5A03">
        <w:rPr>
          <w:rFonts w:ascii="Times New Roman" w:hAnsi="Times New Roman" w:cs="Times New Roman"/>
          <w:sz w:val="28"/>
          <w:szCs w:val="28"/>
        </w:rPr>
        <w:t>6. Справочник по вакцинам Delta – V/ А.И. Обласова – АНО «Коллективный</w:t>
      </w:r>
      <w:r w:rsidR="002E375E">
        <w:rPr>
          <w:rFonts w:ascii="Times New Roman" w:hAnsi="Times New Roman" w:cs="Times New Roman"/>
          <w:sz w:val="28"/>
          <w:szCs w:val="28"/>
        </w:rPr>
        <w:t xml:space="preserve"> </w:t>
      </w:r>
      <w:r w:rsidRPr="008A5A03">
        <w:rPr>
          <w:rFonts w:ascii="Times New Roman" w:hAnsi="Times New Roman" w:cs="Times New Roman"/>
          <w:sz w:val="28"/>
          <w:szCs w:val="28"/>
        </w:rPr>
        <w:t>иммунитет», Санкт-Петербург, 2023.</w:t>
      </w:r>
    </w:p>
    <w:sectPr w:rsidR="007555AD" w:rsidRPr="008A5A03" w:rsidSect="004806B5">
      <w:footerReference w:type="default" r:id="rId15"/>
      <w:pgSz w:w="11906" w:h="16838"/>
      <w:pgMar w:top="1134" w:right="1134" w:bottom="1134" w:left="1134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298E9A" w14:textId="77777777" w:rsidR="00396F85" w:rsidRDefault="00396F85" w:rsidP="009B7855">
      <w:pPr>
        <w:spacing w:after="0" w:line="240" w:lineRule="auto"/>
      </w:pPr>
      <w:r>
        <w:separator/>
      </w:r>
    </w:p>
  </w:endnote>
  <w:endnote w:type="continuationSeparator" w:id="0">
    <w:p w14:paraId="2864FDB2" w14:textId="77777777" w:rsidR="00396F85" w:rsidRDefault="00396F85" w:rsidP="009B7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4685402"/>
      <w:docPartObj>
        <w:docPartGallery w:val="Page Numbers (Bottom of Page)"/>
        <w:docPartUnique/>
      </w:docPartObj>
    </w:sdtPr>
    <w:sdtEndPr/>
    <w:sdtContent>
      <w:p w14:paraId="41279E60" w14:textId="77B02A6F" w:rsidR="009525C6" w:rsidRDefault="00A47D86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093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7F39FCB" w14:textId="77777777" w:rsidR="009525C6" w:rsidRDefault="009525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A14529" w14:textId="77777777" w:rsidR="00396F85" w:rsidRDefault="00396F85" w:rsidP="009B7855">
      <w:pPr>
        <w:spacing w:after="0" w:line="240" w:lineRule="auto"/>
      </w:pPr>
      <w:r>
        <w:separator/>
      </w:r>
    </w:p>
  </w:footnote>
  <w:footnote w:type="continuationSeparator" w:id="0">
    <w:p w14:paraId="3F55775D" w14:textId="77777777" w:rsidR="00396F85" w:rsidRDefault="00396F85" w:rsidP="009B78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711C"/>
    <w:multiLevelType w:val="hybridMultilevel"/>
    <w:tmpl w:val="3C8426E0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13D052AB"/>
    <w:multiLevelType w:val="hybridMultilevel"/>
    <w:tmpl w:val="8320F704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14B345CF"/>
    <w:multiLevelType w:val="hybridMultilevel"/>
    <w:tmpl w:val="941C5BCC"/>
    <w:lvl w:ilvl="0" w:tplc="0EB6D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CF0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2EC1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7C4A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6AA8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A60F1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A0695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32B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E4F9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58D69A9"/>
    <w:multiLevelType w:val="hybridMultilevel"/>
    <w:tmpl w:val="956A8F8E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6C232D4"/>
    <w:multiLevelType w:val="hybridMultilevel"/>
    <w:tmpl w:val="31865902"/>
    <w:lvl w:ilvl="0" w:tplc="3D4AD260">
      <w:start w:val="1"/>
      <w:numFmt w:val="decimal"/>
      <w:lvlText w:val="%1."/>
      <w:lvlJc w:val="left"/>
      <w:pPr>
        <w:ind w:left="1093" w:hanging="384"/>
      </w:p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>
      <w:start w:val="1"/>
      <w:numFmt w:val="lowerLetter"/>
      <w:lvlText w:val="%8."/>
      <w:lvlJc w:val="left"/>
      <w:pPr>
        <w:ind w:left="6109" w:hanging="360"/>
      </w:pPr>
    </w:lvl>
    <w:lvl w:ilvl="8" w:tplc="0419001B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C5378FF"/>
    <w:multiLevelType w:val="hybridMultilevel"/>
    <w:tmpl w:val="38849958"/>
    <w:lvl w:ilvl="0" w:tplc="058E85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73629"/>
    <w:multiLevelType w:val="hybridMultilevel"/>
    <w:tmpl w:val="F4946010"/>
    <w:lvl w:ilvl="0" w:tplc="B036BE4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F6CA6D4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934D14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1BAECE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078D54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3BE2FD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C64537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64495D4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1C952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3A0123"/>
    <w:multiLevelType w:val="hybridMultilevel"/>
    <w:tmpl w:val="B880B7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FB5254"/>
    <w:multiLevelType w:val="hybridMultilevel"/>
    <w:tmpl w:val="572A7EEC"/>
    <w:lvl w:ilvl="0" w:tplc="98DA66A8">
      <w:start w:val="1"/>
      <w:numFmt w:val="bullet"/>
      <w:lvlText w:val="⁻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6CEF5905"/>
    <w:multiLevelType w:val="hybridMultilevel"/>
    <w:tmpl w:val="FD7AF6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366E7F"/>
    <w:multiLevelType w:val="hybridMultilevel"/>
    <w:tmpl w:val="83524B7E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75516D3E"/>
    <w:multiLevelType w:val="hybridMultilevel"/>
    <w:tmpl w:val="329028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A355B1"/>
    <w:multiLevelType w:val="hybridMultilevel"/>
    <w:tmpl w:val="8BBC54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A6F59"/>
    <w:multiLevelType w:val="hybridMultilevel"/>
    <w:tmpl w:val="205E2982"/>
    <w:lvl w:ilvl="0" w:tplc="058E85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0"/>
  </w:num>
  <w:num w:numId="4">
    <w:abstractNumId w:val="3"/>
  </w:num>
  <w:num w:numId="5">
    <w:abstractNumId w:val="10"/>
  </w:num>
  <w:num w:numId="6">
    <w:abstractNumId w:val="11"/>
  </w:num>
  <w:num w:numId="7">
    <w:abstractNumId w:val="13"/>
  </w:num>
  <w:num w:numId="8">
    <w:abstractNumId w:val="5"/>
  </w:num>
  <w:num w:numId="9">
    <w:abstractNumId w:val="12"/>
  </w:num>
  <w:num w:numId="10">
    <w:abstractNumId w:val="2"/>
  </w:num>
  <w:num w:numId="11">
    <w:abstractNumId w:val="7"/>
  </w:num>
  <w:num w:numId="12">
    <w:abstractNumId w:val="6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ewNDe0tDAyNjJV0lEKTi0uzszPAykwrAUAenfLGSwAAAA="/>
  </w:docVars>
  <w:rsids>
    <w:rsidRoot w:val="006B2D79"/>
    <w:rsid w:val="00022FB8"/>
    <w:rsid w:val="00041B1B"/>
    <w:rsid w:val="00042C35"/>
    <w:rsid w:val="0005038E"/>
    <w:rsid w:val="00064A85"/>
    <w:rsid w:val="0007041B"/>
    <w:rsid w:val="00086F88"/>
    <w:rsid w:val="0009038B"/>
    <w:rsid w:val="00091FDE"/>
    <w:rsid w:val="000B6024"/>
    <w:rsid w:val="000E26F0"/>
    <w:rsid w:val="000F0967"/>
    <w:rsid w:val="0010298E"/>
    <w:rsid w:val="00160C9E"/>
    <w:rsid w:val="001673F6"/>
    <w:rsid w:val="001800D5"/>
    <w:rsid w:val="00187603"/>
    <w:rsid w:val="001F6237"/>
    <w:rsid w:val="00203FEF"/>
    <w:rsid w:val="00204F52"/>
    <w:rsid w:val="00217F3E"/>
    <w:rsid w:val="00220C7E"/>
    <w:rsid w:val="00223A6F"/>
    <w:rsid w:val="0022403C"/>
    <w:rsid w:val="00251343"/>
    <w:rsid w:val="002515C0"/>
    <w:rsid w:val="00253260"/>
    <w:rsid w:val="00256AB1"/>
    <w:rsid w:val="00256CFF"/>
    <w:rsid w:val="00257333"/>
    <w:rsid w:val="002827C1"/>
    <w:rsid w:val="00290D0E"/>
    <w:rsid w:val="00296B76"/>
    <w:rsid w:val="002A5FEC"/>
    <w:rsid w:val="002C3B76"/>
    <w:rsid w:val="002C6EC7"/>
    <w:rsid w:val="002D683B"/>
    <w:rsid w:val="002E375E"/>
    <w:rsid w:val="002F0934"/>
    <w:rsid w:val="00325426"/>
    <w:rsid w:val="003477C4"/>
    <w:rsid w:val="003665FA"/>
    <w:rsid w:val="0037223C"/>
    <w:rsid w:val="00374687"/>
    <w:rsid w:val="00396F85"/>
    <w:rsid w:val="003B4E0A"/>
    <w:rsid w:val="003F16C7"/>
    <w:rsid w:val="003F4498"/>
    <w:rsid w:val="00404892"/>
    <w:rsid w:val="00410407"/>
    <w:rsid w:val="004307CD"/>
    <w:rsid w:val="00440A46"/>
    <w:rsid w:val="00444009"/>
    <w:rsid w:val="00445B06"/>
    <w:rsid w:val="00446157"/>
    <w:rsid w:val="00446E3F"/>
    <w:rsid w:val="004806B5"/>
    <w:rsid w:val="00483D9F"/>
    <w:rsid w:val="004C1535"/>
    <w:rsid w:val="00505E99"/>
    <w:rsid w:val="0052436B"/>
    <w:rsid w:val="00536C7B"/>
    <w:rsid w:val="005421BE"/>
    <w:rsid w:val="00566CFF"/>
    <w:rsid w:val="00575EFD"/>
    <w:rsid w:val="005966A4"/>
    <w:rsid w:val="005B56B6"/>
    <w:rsid w:val="005D4E74"/>
    <w:rsid w:val="006051B7"/>
    <w:rsid w:val="00621C98"/>
    <w:rsid w:val="00664F92"/>
    <w:rsid w:val="0066609C"/>
    <w:rsid w:val="00673373"/>
    <w:rsid w:val="00676FF5"/>
    <w:rsid w:val="0068076C"/>
    <w:rsid w:val="006A1DC2"/>
    <w:rsid w:val="006B2D79"/>
    <w:rsid w:val="006E44A7"/>
    <w:rsid w:val="006E6B89"/>
    <w:rsid w:val="007023D5"/>
    <w:rsid w:val="00713670"/>
    <w:rsid w:val="00722A5A"/>
    <w:rsid w:val="00733CCE"/>
    <w:rsid w:val="00735D00"/>
    <w:rsid w:val="007465B7"/>
    <w:rsid w:val="007555AD"/>
    <w:rsid w:val="00783CA3"/>
    <w:rsid w:val="007D25CD"/>
    <w:rsid w:val="007E28AF"/>
    <w:rsid w:val="008516FC"/>
    <w:rsid w:val="00862127"/>
    <w:rsid w:val="0086354B"/>
    <w:rsid w:val="008649C6"/>
    <w:rsid w:val="008817CE"/>
    <w:rsid w:val="008847B5"/>
    <w:rsid w:val="00887FBB"/>
    <w:rsid w:val="008A4FC8"/>
    <w:rsid w:val="008A5A03"/>
    <w:rsid w:val="008A7176"/>
    <w:rsid w:val="008A7461"/>
    <w:rsid w:val="008B7F7D"/>
    <w:rsid w:val="008D410B"/>
    <w:rsid w:val="008D623A"/>
    <w:rsid w:val="00900C77"/>
    <w:rsid w:val="009525C6"/>
    <w:rsid w:val="009915DF"/>
    <w:rsid w:val="00994CC7"/>
    <w:rsid w:val="009A3CB0"/>
    <w:rsid w:val="009B7855"/>
    <w:rsid w:val="009D3E2B"/>
    <w:rsid w:val="009E29E6"/>
    <w:rsid w:val="00A14C6D"/>
    <w:rsid w:val="00A23697"/>
    <w:rsid w:val="00A25B07"/>
    <w:rsid w:val="00A318F8"/>
    <w:rsid w:val="00A357B9"/>
    <w:rsid w:val="00A47D86"/>
    <w:rsid w:val="00A552BA"/>
    <w:rsid w:val="00A72B8B"/>
    <w:rsid w:val="00A84AB9"/>
    <w:rsid w:val="00AA03EC"/>
    <w:rsid w:val="00AB411F"/>
    <w:rsid w:val="00AB6BC7"/>
    <w:rsid w:val="00B00EA3"/>
    <w:rsid w:val="00B12A39"/>
    <w:rsid w:val="00B205BE"/>
    <w:rsid w:val="00B323EC"/>
    <w:rsid w:val="00B35381"/>
    <w:rsid w:val="00B41B65"/>
    <w:rsid w:val="00B570BD"/>
    <w:rsid w:val="00B9069F"/>
    <w:rsid w:val="00BA562B"/>
    <w:rsid w:val="00BC2B3C"/>
    <w:rsid w:val="00BC798F"/>
    <w:rsid w:val="00BD143E"/>
    <w:rsid w:val="00C14127"/>
    <w:rsid w:val="00C22D05"/>
    <w:rsid w:val="00C62E52"/>
    <w:rsid w:val="00CB0581"/>
    <w:rsid w:val="00CC7E44"/>
    <w:rsid w:val="00CD168E"/>
    <w:rsid w:val="00CD5FDC"/>
    <w:rsid w:val="00CD7726"/>
    <w:rsid w:val="00D02FAA"/>
    <w:rsid w:val="00D1122F"/>
    <w:rsid w:val="00D22AF9"/>
    <w:rsid w:val="00DB1009"/>
    <w:rsid w:val="00DB4872"/>
    <w:rsid w:val="00DB51D0"/>
    <w:rsid w:val="00E122E9"/>
    <w:rsid w:val="00E270B0"/>
    <w:rsid w:val="00E304DE"/>
    <w:rsid w:val="00E40272"/>
    <w:rsid w:val="00E47708"/>
    <w:rsid w:val="00E85823"/>
    <w:rsid w:val="00E93C7D"/>
    <w:rsid w:val="00EA6E93"/>
    <w:rsid w:val="00F025BC"/>
    <w:rsid w:val="00F11B34"/>
    <w:rsid w:val="00F1747D"/>
    <w:rsid w:val="00F1798D"/>
    <w:rsid w:val="00F3231C"/>
    <w:rsid w:val="00F365C9"/>
    <w:rsid w:val="00F4328D"/>
    <w:rsid w:val="00F45524"/>
    <w:rsid w:val="00F57463"/>
    <w:rsid w:val="00F83F83"/>
    <w:rsid w:val="00F945C6"/>
    <w:rsid w:val="00FA1185"/>
    <w:rsid w:val="00FB04E0"/>
    <w:rsid w:val="00FB1C54"/>
    <w:rsid w:val="00FE407C"/>
    <w:rsid w:val="00FE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C8477"/>
  <w15:docId w15:val="{7D2A8D76-C1A6-4AB6-A303-2DF1ACB7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5EFD"/>
  </w:style>
  <w:style w:type="paragraph" w:styleId="1">
    <w:name w:val="heading 1"/>
    <w:basedOn w:val="a"/>
    <w:next w:val="a"/>
    <w:link w:val="10"/>
    <w:uiPriority w:val="9"/>
    <w:qFormat/>
    <w:rsid w:val="009B7855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806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D25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785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B7855"/>
  </w:style>
  <w:style w:type="paragraph" w:styleId="a5">
    <w:name w:val="footer"/>
    <w:basedOn w:val="a"/>
    <w:link w:val="a6"/>
    <w:uiPriority w:val="99"/>
    <w:unhideWhenUsed/>
    <w:rsid w:val="009B785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B7855"/>
  </w:style>
  <w:style w:type="character" w:customStyle="1" w:styleId="10">
    <w:name w:val="Заголовок 1 Знак"/>
    <w:basedOn w:val="a0"/>
    <w:link w:val="1"/>
    <w:uiPriority w:val="9"/>
    <w:rsid w:val="009B7855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9B785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8">
    <w:name w:val="Подзаголовок Знак"/>
    <w:basedOn w:val="a0"/>
    <w:link w:val="a7"/>
    <w:uiPriority w:val="11"/>
    <w:rsid w:val="009B7855"/>
    <w:rPr>
      <w:rFonts w:eastAsiaTheme="minorEastAsia"/>
      <w:color w:val="5A5A5A" w:themeColor="text1" w:themeTint="A5"/>
      <w:spacing w:val="15"/>
    </w:rPr>
  </w:style>
  <w:style w:type="paragraph" w:styleId="a9">
    <w:name w:val="List Paragraph"/>
    <w:basedOn w:val="a"/>
    <w:uiPriority w:val="34"/>
    <w:qFormat/>
    <w:rsid w:val="009B7855"/>
    <w:pPr>
      <w:ind w:left="720"/>
      <w:contextualSpacing/>
    </w:pPr>
  </w:style>
  <w:style w:type="paragraph" w:styleId="aa">
    <w:name w:val="Title"/>
    <w:basedOn w:val="a"/>
    <w:next w:val="a"/>
    <w:link w:val="ab"/>
    <w:uiPriority w:val="10"/>
    <w:qFormat/>
    <w:rsid w:val="00041B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b">
    <w:name w:val="Заголовок Знак"/>
    <w:basedOn w:val="a0"/>
    <w:link w:val="aa"/>
    <w:uiPriority w:val="10"/>
    <w:rsid w:val="00041B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оловок 2 Знак"/>
    <w:basedOn w:val="a0"/>
    <w:link w:val="2"/>
    <w:uiPriority w:val="9"/>
    <w:rsid w:val="004806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c">
    <w:name w:val="TOC Heading"/>
    <w:basedOn w:val="1"/>
    <w:next w:val="a"/>
    <w:uiPriority w:val="39"/>
    <w:unhideWhenUsed/>
    <w:qFormat/>
    <w:rsid w:val="004806B5"/>
    <w:pPr>
      <w:keepLines/>
      <w:spacing w:after="0" w:line="259" w:lineRule="auto"/>
      <w:outlineLvl w:val="9"/>
    </w:pPr>
    <w:rPr>
      <w:rFonts w:cstheme="majorBidi"/>
      <w:b w:val="0"/>
      <w:bCs w:val="0"/>
      <w:color w:val="2F5496" w:themeColor="accent1" w:themeShade="BF"/>
      <w:kern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806B5"/>
    <w:pPr>
      <w:spacing w:after="100"/>
    </w:pPr>
  </w:style>
  <w:style w:type="character" w:styleId="ad">
    <w:name w:val="Hyperlink"/>
    <w:basedOn w:val="a0"/>
    <w:uiPriority w:val="99"/>
    <w:unhideWhenUsed/>
    <w:rsid w:val="004806B5"/>
    <w:rPr>
      <w:color w:val="0563C1" w:themeColor="hyperlink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8516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516FC"/>
    <w:rPr>
      <w:rFonts w:ascii="Tahoma" w:hAnsi="Tahoma" w:cs="Tahoma"/>
      <w:sz w:val="16"/>
      <w:szCs w:val="16"/>
    </w:rPr>
  </w:style>
  <w:style w:type="character" w:customStyle="1" w:styleId="c7">
    <w:name w:val="c7"/>
    <w:basedOn w:val="a0"/>
    <w:rsid w:val="00DB4872"/>
  </w:style>
  <w:style w:type="paragraph" w:customStyle="1" w:styleId="jsx-349690625">
    <w:name w:val="jsx-349690625"/>
    <w:basedOn w:val="a"/>
    <w:rsid w:val="004C15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7D25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6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1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72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5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3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Если Вы не делаете профилактических прививок, то каковы причины отказа?</a:t>
            </a:r>
          </a:p>
        </c:rich>
      </c:tx>
      <c:layout>
        <c:manualLayout>
          <c:xMode val="edge"/>
          <c:yMode val="edge"/>
          <c:x val="0.18401377952755907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Результаты обобщенные.xlsx]Лист1'!$A$9</c:f>
              <c:strCache>
                <c:ptCount val="1"/>
                <c:pt idx="0">
                  <c:v>1 курс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M$2:$Q$2</c:f>
              <c:strCache>
                <c:ptCount val="5"/>
                <c:pt idx="0">
                  <c:v>я всегда делаю профилактические прививки</c:v>
                </c:pt>
                <c:pt idx="1">
                  <c:v>негативное отношение к прививкам в целом</c:v>
                </c:pt>
                <c:pt idx="2">
                  <c:v>негативное отношение к прививкам в семье</c:v>
                </c:pt>
                <c:pt idx="3">
                  <c:v>религиозные убеждения</c:v>
                </c:pt>
                <c:pt idx="4">
                  <c:v>другое</c:v>
                </c:pt>
              </c:strCache>
            </c:strRef>
          </c:cat>
          <c:val>
            <c:numRef>
              <c:f>'[Результаты обобщенные.xlsx]Лист1'!$M$9:$Q$9</c:f>
              <c:numCache>
                <c:formatCode>0%</c:formatCode>
                <c:ptCount val="5"/>
                <c:pt idx="0">
                  <c:v>0.36016949152542371</c:v>
                </c:pt>
                <c:pt idx="1">
                  <c:v>8.8983050847457626E-2</c:v>
                </c:pt>
                <c:pt idx="2">
                  <c:v>6.1440677966101698E-2</c:v>
                </c:pt>
                <c:pt idx="3">
                  <c:v>4.2372881355932203E-3</c:v>
                </c:pt>
                <c:pt idx="4">
                  <c:v>0.425847457627118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226-4CCB-9BD2-7BB0F14C92A7}"/>
            </c:ext>
          </c:extLst>
        </c:ser>
        <c:ser>
          <c:idx val="1"/>
          <c:order val="1"/>
          <c:tx>
            <c:strRef>
              <c:f>'[Результаты обобщенные.xlsx]Лист1'!$A$10</c:f>
              <c:strCache>
                <c:ptCount val="1"/>
                <c:pt idx="0">
                  <c:v>2 курс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M$2:$Q$2</c:f>
              <c:strCache>
                <c:ptCount val="5"/>
                <c:pt idx="0">
                  <c:v>я всегда делаю профилактические прививки</c:v>
                </c:pt>
                <c:pt idx="1">
                  <c:v>негативное отношение к прививкам в целом</c:v>
                </c:pt>
                <c:pt idx="2">
                  <c:v>негативное отношение к прививкам в семье</c:v>
                </c:pt>
                <c:pt idx="3">
                  <c:v>религиозные убеждения</c:v>
                </c:pt>
                <c:pt idx="4">
                  <c:v>другое</c:v>
                </c:pt>
              </c:strCache>
            </c:strRef>
          </c:cat>
          <c:val>
            <c:numRef>
              <c:f>'[Результаты обобщенные.xlsx]Лист1'!$M$10:$Q$10</c:f>
              <c:numCache>
                <c:formatCode>0%</c:formatCode>
                <c:ptCount val="5"/>
                <c:pt idx="0">
                  <c:v>0.35654596100278552</c:v>
                </c:pt>
                <c:pt idx="1">
                  <c:v>0.10306406685236769</c:v>
                </c:pt>
                <c:pt idx="2">
                  <c:v>6.1281337047353758E-2</c:v>
                </c:pt>
                <c:pt idx="3">
                  <c:v>8.356545961002786E-3</c:v>
                </c:pt>
                <c:pt idx="4">
                  <c:v>0.442896935933147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226-4CCB-9BD2-7BB0F14C92A7}"/>
            </c:ext>
          </c:extLst>
        </c:ser>
        <c:ser>
          <c:idx val="2"/>
          <c:order val="2"/>
          <c:tx>
            <c:strRef>
              <c:f>'[Результаты обобщенные.xlsx]Лист1'!$A$11</c:f>
              <c:strCache>
                <c:ptCount val="1"/>
                <c:pt idx="0">
                  <c:v>3 курс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M$2:$Q$2</c:f>
              <c:strCache>
                <c:ptCount val="5"/>
                <c:pt idx="0">
                  <c:v>я всегда делаю профилактические прививки</c:v>
                </c:pt>
                <c:pt idx="1">
                  <c:v>негативное отношение к прививкам в целом</c:v>
                </c:pt>
                <c:pt idx="2">
                  <c:v>негативное отношение к прививкам в семье</c:v>
                </c:pt>
                <c:pt idx="3">
                  <c:v>религиозные убеждения</c:v>
                </c:pt>
                <c:pt idx="4">
                  <c:v>другое</c:v>
                </c:pt>
              </c:strCache>
            </c:strRef>
          </c:cat>
          <c:val>
            <c:numRef>
              <c:f>'[Результаты обобщенные.xlsx]Лист1'!$M$11:$Q$11</c:f>
              <c:numCache>
                <c:formatCode>0%</c:formatCode>
                <c:ptCount val="5"/>
                <c:pt idx="0">
                  <c:v>0.36099585062240663</c:v>
                </c:pt>
                <c:pt idx="1">
                  <c:v>0.1037344398340249</c:v>
                </c:pt>
                <c:pt idx="2">
                  <c:v>4.1493775933609957E-2</c:v>
                </c:pt>
                <c:pt idx="3">
                  <c:v>0</c:v>
                </c:pt>
                <c:pt idx="4">
                  <c:v>0.448132780082987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26-4CCB-9BD2-7BB0F14C92A7}"/>
            </c:ext>
          </c:extLst>
        </c:ser>
        <c:ser>
          <c:idx val="3"/>
          <c:order val="3"/>
          <c:tx>
            <c:strRef>
              <c:f>'[Результаты обобщенные.xlsx]Лист1'!$A$12</c:f>
              <c:strCache>
                <c:ptCount val="1"/>
                <c:pt idx="0">
                  <c:v>4 курс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M$2:$Q$2</c:f>
              <c:strCache>
                <c:ptCount val="5"/>
                <c:pt idx="0">
                  <c:v>я всегда делаю профилактические прививки</c:v>
                </c:pt>
                <c:pt idx="1">
                  <c:v>негативное отношение к прививкам в целом</c:v>
                </c:pt>
                <c:pt idx="2">
                  <c:v>негативное отношение к прививкам в семье</c:v>
                </c:pt>
                <c:pt idx="3">
                  <c:v>религиозные убеждения</c:v>
                </c:pt>
                <c:pt idx="4">
                  <c:v>другое</c:v>
                </c:pt>
              </c:strCache>
            </c:strRef>
          </c:cat>
          <c:val>
            <c:numRef>
              <c:f>'[Результаты обобщенные.xlsx]Лист1'!$M$12:$Q$12</c:f>
              <c:numCache>
                <c:formatCode>0%</c:formatCode>
                <c:ptCount val="5"/>
                <c:pt idx="0">
                  <c:v>0.38955823293172692</c:v>
                </c:pt>
                <c:pt idx="1">
                  <c:v>0.10040160642570281</c:v>
                </c:pt>
                <c:pt idx="2">
                  <c:v>4.4176706827309238E-2</c:v>
                </c:pt>
                <c:pt idx="3">
                  <c:v>1.2048192771084338E-2</c:v>
                </c:pt>
                <c:pt idx="4">
                  <c:v>0.413654618473895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226-4CCB-9BD2-7BB0F14C92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01833712"/>
        <c:axId val="1901834256"/>
      </c:barChart>
      <c:catAx>
        <c:axId val="1901833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01834256"/>
        <c:crosses val="autoZero"/>
        <c:auto val="1"/>
        <c:lblAlgn val="ctr"/>
        <c:lblOffset val="100"/>
        <c:noMultiLvlLbl val="0"/>
      </c:catAx>
      <c:valAx>
        <c:axId val="19018342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018337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Какое отношение к вакцинации в вашей семье?</a:t>
            </a:r>
          </a:p>
        </c:rich>
      </c:tx>
      <c:layout>
        <c:manualLayout>
          <c:xMode val="edge"/>
          <c:yMode val="edge"/>
          <c:x val="0.18401377952755907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Результаты обобщенные.xlsx]Лист1'!$A$9</c:f>
              <c:strCache>
                <c:ptCount val="1"/>
                <c:pt idx="0">
                  <c:v>1 курс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R$2:$T$2</c:f>
              <c:strCache>
                <c:ptCount val="3"/>
                <c:pt idx="0">
                  <c:v>позитивное</c:v>
                </c:pt>
                <c:pt idx="1">
                  <c:v>эта тема в семье не обсуждается</c:v>
                </c:pt>
                <c:pt idx="2">
                  <c:v>негативное</c:v>
                </c:pt>
              </c:strCache>
            </c:strRef>
          </c:cat>
          <c:val>
            <c:numRef>
              <c:f>'[Результаты обобщенные.xlsx]Лист1'!$R$9:$T$9</c:f>
              <c:numCache>
                <c:formatCode>0%</c:formatCode>
                <c:ptCount val="3"/>
                <c:pt idx="0">
                  <c:v>0.46186440677966101</c:v>
                </c:pt>
                <c:pt idx="1">
                  <c:v>0.45127118644067798</c:v>
                </c:pt>
                <c:pt idx="2">
                  <c:v>8.26271186440677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0E1-41CF-8CA9-DF6A7DDEAF89}"/>
            </c:ext>
          </c:extLst>
        </c:ser>
        <c:ser>
          <c:idx val="1"/>
          <c:order val="1"/>
          <c:tx>
            <c:strRef>
              <c:f>'[Результаты обобщенные.xlsx]Лист1'!$A$10</c:f>
              <c:strCache>
                <c:ptCount val="1"/>
                <c:pt idx="0">
                  <c:v>2 курс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R$2:$T$2</c:f>
              <c:strCache>
                <c:ptCount val="3"/>
                <c:pt idx="0">
                  <c:v>позитивное</c:v>
                </c:pt>
                <c:pt idx="1">
                  <c:v>эта тема в семье не обсуждается</c:v>
                </c:pt>
                <c:pt idx="2">
                  <c:v>негативное</c:v>
                </c:pt>
              </c:strCache>
            </c:strRef>
          </c:cat>
          <c:val>
            <c:numRef>
              <c:f>'[Результаты обобщенные.xlsx]Лист1'!$R$10:$T$10</c:f>
              <c:numCache>
                <c:formatCode>0%</c:formatCode>
                <c:ptCount val="3"/>
                <c:pt idx="0">
                  <c:v>0.52924791086350975</c:v>
                </c:pt>
                <c:pt idx="1">
                  <c:v>0.38997214484679665</c:v>
                </c:pt>
                <c:pt idx="2">
                  <c:v>7.799442896935933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0E1-41CF-8CA9-DF6A7DDEAF89}"/>
            </c:ext>
          </c:extLst>
        </c:ser>
        <c:ser>
          <c:idx val="2"/>
          <c:order val="2"/>
          <c:tx>
            <c:strRef>
              <c:f>'[Результаты обобщенные.xlsx]Лист1'!$A$11</c:f>
              <c:strCache>
                <c:ptCount val="1"/>
                <c:pt idx="0">
                  <c:v>3 курс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R$2:$T$2</c:f>
              <c:strCache>
                <c:ptCount val="3"/>
                <c:pt idx="0">
                  <c:v>позитивное</c:v>
                </c:pt>
                <c:pt idx="1">
                  <c:v>эта тема в семье не обсуждается</c:v>
                </c:pt>
                <c:pt idx="2">
                  <c:v>негативное</c:v>
                </c:pt>
              </c:strCache>
            </c:strRef>
          </c:cat>
          <c:val>
            <c:numRef>
              <c:f>'[Результаты обобщенные.xlsx]Лист1'!$R$11:$T$11</c:f>
              <c:numCache>
                <c:formatCode>0%</c:formatCode>
                <c:ptCount val="3"/>
                <c:pt idx="0">
                  <c:v>0.47302904564315351</c:v>
                </c:pt>
                <c:pt idx="1">
                  <c:v>0.43983402489626555</c:v>
                </c:pt>
                <c:pt idx="2">
                  <c:v>8.713692946058090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0E1-41CF-8CA9-DF6A7DDEAF89}"/>
            </c:ext>
          </c:extLst>
        </c:ser>
        <c:ser>
          <c:idx val="3"/>
          <c:order val="3"/>
          <c:tx>
            <c:strRef>
              <c:f>'[Результаты обобщенные.xlsx]Лист1'!$A$12</c:f>
              <c:strCache>
                <c:ptCount val="1"/>
                <c:pt idx="0">
                  <c:v>4 курс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ru-RU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Результаты обобщенные.xlsx]Лист1'!$R$2:$T$2</c:f>
              <c:strCache>
                <c:ptCount val="3"/>
                <c:pt idx="0">
                  <c:v>позитивное</c:v>
                </c:pt>
                <c:pt idx="1">
                  <c:v>эта тема в семье не обсуждается</c:v>
                </c:pt>
                <c:pt idx="2">
                  <c:v>негативное</c:v>
                </c:pt>
              </c:strCache>
            </c:strRef>
          </c:cat>
          <c:val>
            <c:numRef>
              <c:f>'[Результаты обобщенные.xlsx]Лист1'!$R$12:$T$12</c:f>
              <c:numCache>
                <c:formatCode>0%</c:formatCode>
                <c:ptCount val="3"/>
                <c:pt idx="0">
                  <c:v>0.47791164658634538</c:v>
                </c:pt>
                <c:pt idx="1">
                  <c:v>0.42971887550200805</c:v>
                </c:pt>
                <c:pt idx="2">
                  <c:v>8.835341365461847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0E1-41CF-8CA9-DF6A7DDEAF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01835888"/>
        <c:axId val="1901836976"/>
      </c:barChart>
      <c:catAx>
        <c:axId val="1901835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01836976"/>
        <c:crosses val="autoZero"/>
        <c:auto val="1"/>
        <c:lblAlgn val="ctr"/>
        <c:lblOffset val="100"/>
        <c:noMultiLvlLbl val="0"/>
      </c:catAx>
      <c:valAx>
        <c:axId val="1901836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901835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40854-0C99-4F12-8176-4506B1CFF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03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етсузоку Куротсучи</dc:creator>
  <cp:keywords/>
  <dc:description/>
  <cp:lastModifiedBy>имк</cp:lastModifiedBy>
  <cp:revision>4</cp:revision>
  <dcterms:created xsi:type="dcterms:W3CDTF">2024-04-10T12:09:00Z</dcterms:created>
  <dcterms:modified xsi:type="dcterms:W3CDTF">2024-04-12T12:31:00Z</dcterms:modified>
</cp:coreProperties>
</file>